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840459" w:rsidRPr="00840459">
              <w:t>Translocation of gut bacteria promotes tumor-associated mortality by inducing immune-activated renal damage</w:t>
            </w:r>
            <w:r>
              <w:t>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Gangavarap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4B894BF6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, &amp; Ji, X.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>In review with Oncologies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62B0E70A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9F42A0">
              <w:rPr>
                <w:rFonts w:cs="Times New Roman"/>
                <w:bCs/>
                <w:i/>
                <w:iCs/>
              </w:rPr>
              <w:t>submiss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lastRenderedPageBreak/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1C653AB7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2E887241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453AE655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15119" w:rsidRPr="008E74DA" w14:paraId="0FA1BF58" w14:textId="77777777" w:rsidTr="005037AD">
        <w:tc>
          <w:tcPr>
            <w:tcW w:w="0" w:type="auto"/>
          </w:tcPr>
          <w:p w14:paraId="63893FD3" w14:textId="08E87A05" w:rsidR="00615119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Girls in STEM at Tulane (GiST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D2392" w14:textId="77777777" w:rsidR="00CE328F" w:rsidRDefault="00CE328F">
      <w:pPr>
        <w:spacing w:after="0"/>
      </w:pPr>
      <w:r>
        <w:separator/>
      </w:r>
    </w:p>
  </w:endnote>
  <w:endnote w:type="continuationSeparator" w:id="0">
    <w:p w14:paraId="5A41479C" w14:textId="77777777" w:rsidR="00CE328F" w:rsidRDefault="00CE3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2A3ED" w14:textId="77777777" w:rsidR="00CE328F" w:rsidRDefault="00CE328F">
      <w:pPr>
        <w:spacing w:after="0"/>
      </w:pPr>
      <w:r>
        <w:separator/>
      </w:r>
    </w:p>
  </w:footnote>
  <w:footnote w:type="continuationSeparator" w:id="0">
    <w:p w14:paraId="107D7A4C" w14:textId="77777777" w:rsidR="00CE328F" w:rsidRDefault="00CE328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28F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7</Pages>
  <Words>5400</Words>
  <Characters>30785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5</cp:revision>
  <cp:lastPrinted>2025-06-16T13:41:00Z</cp:lastPrinted>
  <dcterms:created xsi:type="dcterms:W3CDTF">2025-06-16T13:41:00Z</dcterms:created>
  <dcterms:modified xsi:type="dcterms:W3CDTF">2025-06-1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